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nh Bu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n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u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25 Thornwood Avenue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ui.minh@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5427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dox</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